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5001BA5F" w:rsidR="0050405F" w:rsidRDefault="00A047B8">
      <w:pPr>
        <w:spacing w:after="0" w:line="259" w:lineRule="auto"/>
        <w:ind w:left="-10055" w:right="11002" w:firstLine="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1249C318">
            <wp:simplePos x="0" y="0"/>
            <wp:positionH relativeFrom="page">
              <wp:posOffset>2714625</wp:posOffset>
            </wp:positionH>
            <wp:positionV relativeFrom="paragraph">
              <wp:posOffset>164592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06AB6E99">
                <wp:simplePos x="0" y="0"/>
                <wp:positionH relativeFrom="page">
                  <wp:posOffset>-425450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3001" y="754588"/>
                            <a:ext cx="6800795" cy="15895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E165002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A047B8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KEGIAT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62BF808" w:rsidR="0050405F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A047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PROGRAM KEMITRAAN MASYARKAT</w:t>
                              </w:r>
                            </w:p>
                            <w:p w14:paraId="0FD75201" w14:textId="43F19567" w:rsidR="00A047B8" w:rsidRPr="000A0A34" w:rsidRDefault="00A047B8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DANA KEMENDIKBUDRISTEK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6" style="position:absolute;left:0;text-align:left;margin-left:-33.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">
                <v:shape id="Shape 2563" o:spid="_x0000_s1027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8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29" style="position:absolute;left:3830;top:7545;width:68007;height:15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E165002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A047B8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KEGIAT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62BF808" w:rsidR="0050405F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A047B8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PROGRAM KEMITRAAN MASYARKAT</w:t>
                        </w:r>
                      </w:p>
                      <w:p w14:paraId="0FD75201" w14:textId="43F19567" w:rsidR="00A047B8" w:rsidRPr="000A0A34" w:rsidRDefault="00A047B8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DANA KEMENDIKBUDRISTEK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743E58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654D365E">
                <wp:simplePos x="0" y="0"/>
                <wp:positionH relativeFrom="page">
                  <wp:posOffset>6350</wp:posOffset>
                </wp:positionH>
                <wp:positionV relativeFrom="paragraph">
                  <wp:posOffset>4946650</wp:posOffset>
                </wp:positionV>
                <wp:extent cx="7559040" cy="25400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54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FE7855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Tim Pengabdi :</w:t>
                            </w:r>
                          </w:p>
                          <w:p w14:paraId="3A5B2C3F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56BD3EC8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 (Departemen/Fakultas)</w:t>
                            </w:r>
                          </w:p>
                          <w:p w14:paraId="351E6CF4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1 (Departemen/Fakultas)</w:t>
                            </w:r>
                          </w:p>
                          <w:p w14:paraId="6B468E80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2 (Departemen/Fakultas)</w:t>
                            </w:r>
                          </w:p>
                          <w:p w14:paraId="0CD5B7BE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3 (Departemen/Fakultas)</w:t>
                            </w:r>
                          </w:p>
                          <w:p w14:paraId="7DF6B595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4 (Departemen/Fakultas)</w:t>
                            </w:r>
                          </w:p>
                          <w:p w14:paraId="7CA112DB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5 (Departemen/Fakultas)</w:t>
                            </w:r>
                          </w:p>
                          <w:p w14:paraId="4A5D53F8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796B2709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1EC56B39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16AF335D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5A523F77" w14:textId="77777777" w:rsidR="00743E58" w:rsidRPr="000A0A34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0" style="position:absolute;left:0;text-align:left;margin-left:.5pt;margin-top:389.5pt;width:595.2pt;height:200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" filled="f" stroked="f">
                <v:textbox inset="0,0,0,0">
                  <w:txbxContent>
                    <w:p w14:paraId="21FE7855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im Pengabdi :</w:t>
                      </w:r>
                    </w:p>
                    <w:p w14:paraId="3A5B2C3F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56BD3EC8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 (Departemen/Fakultas)</w:t>
                      </w:r>
                    </w:p>
                    <w:p w14:paraId="351E6CF4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1 (Departemen/Fakultas)</w:t>
                      </w:r>
                    </w:p>
                    <w:p w14:paraId="6B468E80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2 (Departemen/Fakultas)</w:t>
                      </w:r>
                    </w:p>
                    <w:p w14:paraId="0CD5B7BE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3 (Departemen/Fakultas)</w:t>
                      </w:r>
                    </w:p>
                    <w:p w14:paraId="7DF6B595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4 (Departemen/Fakultas)</w:t>
                      </w:r>
                    </w:p>
                    <w:p w14:paraId="7CA112DB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5 (Departemen/Fakultas)</w:t>
                      </w:r>
                    </w:p>
                    <w:p w14:paraId="4A5D53F8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796B2709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1EC56B39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16AF335D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5A523F77" w14:textId="77777777" w:rsidR="00743E58" w:rsidRPr="000A0A34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6D622501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7D178F95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493EBC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A047B8">
                              <w:rPr>
                                <w:sz w:val="32"/>
                                <w:szCs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">
                <v:textbox>
                  <w:txbxContent>
                    <w:p w14:paraId="44FCA3D1" w14:textId="7D178F95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493EBC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A047B8">
                        <w:rPr>
                          <w:sz w:val="32"/>
                          <w:szCs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63239338"/>
      <w:bookmarkEnd w:id="0"/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371540CE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46D5C2D5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E27E68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46D5C2D5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E27E68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27E0BFC" w14:textId="77777777" w:rsidR="007F0A80" w:rsidRPr="00BA314E" w:rsidRDefault="007F0A80" w:rsidP="007F0A80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7726958"/>
      <w:bookmarkStart w:id="2" w:name="_Toc97728653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  <w:bookmarkEnd w:id="2"/>
    </w:p>
    <w:p w14:paraId="589E9052" w14:textId="7A619AB4" w:rsidR="007F0A80" w:rsidRPr="008F7EC9" w:rsidRDefault="007F0A80" w:rsidP="007F0A80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</w:t>
      </w:r>
      <w:r w:rsidR="00A047B8">
        <w:rPr>
          <w:rFonts w:ascii="Times New Roman" w:hAnsi="Times New Roman" w:cs="Times New Roman"/>
          <w:b/>
          <w:color w:val="auto"/>
          <w:sz w:val="24"/>
          <w:szCs w:val="24"/>
        </w:rPr>
        <w:t>KEGIATAN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56138875" w14:textId="1F102F87" w:rsidR="007F0A80" w:rsidRPr="00BA314E" w:rsidRDefault="007F0A80" w:rsidP="007F0A80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</w:t>
      </w:r>
      <w:r w:rsidR="00A047B8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PROGRAM KEMITRAAN MASYARAKAT </w:t>
      </w:r>
      <w:r w:rsidR="00803DA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– DANA KEMENDIKBUDRISTEK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Pr="00BA314E">
        <w:rPr>
          <w:color w:val="auto"/>
          <w:sz w:val="24"/>
          <w:szCs w:val="24"/>
          <w:lang w:val="en-US"/>
        </w:rPr>
        <w:t xml:space="preserve"> </w:t>
      </w:r>
    </w:p>
    <w:p w14:paraId="4666D535" w14:textId="77777777" w:rsidR="007F0A80" w:rsidRDefault="007F0A80" w:rsidP="007F0A80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7F0A80" w14:paraId="4566A1B0" w14:textId="77777777" w:rsidTr="009C0C8D">
        <w:tc>
          <w:tcPr>
            <w:tcW w:w="411" w:type="dxa"/>
          </w:tcPr>
          <w:p w14:paraId="720E30E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25765E1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49055CD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DC8A4C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BF36C0A" w14:textId="77777777" w:rsidTr="009C0C8D">
        <w:tc>
          <w:tcPr>
            <w:tcW w:w="411" w:type="dxa"/>
          </w:tcPr>
          <w:p w14:paraId="0D55C1B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2DF56F1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3BB35E2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B30031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E47309F" w14:textId="77777777" w:rsidTr="009C0C8D">
        <w:tc>
          <w:tcPr>
            <w:tcW w:w="411" w:type="dxa"/>
          </w:tcPr>
          <w:p w14:paraId="348477A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8EF0819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65169D6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A0FE4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3D6439F" w14:textId="77777777" w:rsidTr="009C0C8D">
        <w:tc>
          <w:tcPr>
            <w:tcW w:w="411" w:type="dxa"/>
          </w:tcPr>
          <w:p w14:paraId="1C212D4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FD23397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7E11EF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12E99F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65D36B23" w14:textId="77777777" w:rsidTr="009C0C8D">
        <w:tc>
          <w:tcPr>
            <w:tcW w:w="411" w:type="dxa"/>
          </w:tcPr>
          <w:p w14:paraId="0DECF3E5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6555675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22E29E2C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ADAC56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5C8C51A" w14:textId="77777777" w:rsidTr="009C0C8D">
        <w:tc>
          <w:tcPr>
            <w:tcW w:w="411" w:type="dxa"/>
          </w:tcPr>
          <w:p w14:paraId="7AC2076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00A438D8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3725725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2A02C1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2AD307B" w14:textId="77777777" w:rsidTr="009C0C8D">
        <w:tc>
          <w:tcPr>
            <w:tcW w:w="411" w:type="dxa"/>
          </w:tcPr>
          <w:p w14:paraId="423E4040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6933ADDD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7EA1F69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67DC9A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08297866" w14:textId="77777777" w:rsidTr="009C0C8D">
        <w:tc>
          <w:tcPr>
            <w:tcW w:w="411" w:type="dxa"/>
          </w:tcPr>
          <w:p w14:paraId="0929B65A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45621B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0D15D4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AF3705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0568D453" w14:textId="77777777" w:rsidTr="009C0C8D">
        <w:tc>
          <w:tcPr>
            <w:tcW w:w="411" w:type="dxa"/>
          </w:tcPr>
          <w:p w14:paraId="39FC9CC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B1728DB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328713A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308D89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0D258C6" w14:textId="77777777" w:rsidTr="009C0C8D">
        <w:tc>
          <w:tcPr>
            <w:tcW w:w="411" w:type="dxa"/>
          </w:tcPr>
          <w:p w14:paraId="21A616A0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BBEB182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 Tim</w:t>
            </w:r>
          </w:p>
        </w:tc>
        <w:tc>
          <w:tcPr>
            <w:tcW w:w="284" w:type="dxa"/>
          </w:tcPr>
          <w:p w14:paraId="5DACBE6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71236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0A477A0" w14:textId="77777777" w:rsidR="007F0A80" w:rsidRDefault="007F0A80" w:rsidP="007F0A80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7F0A80" w14:paraId="70E1DCD4" w14:textId="77777777" w:rsidTr="009C0C8D">
        <w:tc>
          <w:tcPr>
            <w:tcW w:w="511" w:type="dxa"/>
          </w:tcPr>
          <w:p w14:paraId="008E0AD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6442D28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292E7D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08D44EB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akultas/Departemen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  <w:tc>
          <w:tcPr>
            <w:tcW w:w="2300" w:type="dxa"/>
          </w:tcPr>
          <w:p w14:paraId="53DD6E6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</w:tr>
      <w:tr w:rsidR="007F0A80" w14:paraId="489931E2" w14:textId="77777777" w:rsidTr="009C0C8D">
        <w:tc>
          <w:tcPr>
            <w:tcW w:w="511" w:type="dxa"/>
          </w:tcPr>
          <w:p w14:paraId="23E1A8A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2310D1D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74EC22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37C247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C8FED8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9A5BB49" w14:textId="77777777" w:rsidTr="009C0C8D">
        <w:tc>
          <w:tcPr>
            <w:tcW w:w="511" w:type="dxa"/>
          </w:tcPr>
          <w:p w14:paraId="381B880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133DBDEC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2ABD09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46EF49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FAB4C95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3122331" w14:textId="77777777" w:rsidTr="009C0C8D">
        <w:tc>
          <w:tcPr>
            <w:tcW w:w="511" w:type="dxa"/>
          </w:tcPr>
          <w:p w14:paraId="560E9A1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093B260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3D2E85B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CCC15D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C6ED5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93C3F41" w14:textId="77777777" w:rsidTr="009C0C8D">
        <w:tc>
          <w:tcPr>
            <w:tcW w:w="511" w:type="dxa"/>
          </w:tcPr>
          <w:p w14:paraId="29DCE1E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19D2F8E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DA30F7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395B48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13C816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17454881" w14:textId="77777777" w:rsidTr="009C0C8D">
        <w:tc>
          <w:tcPr>
            <w:tcW w:w="511" w:type="dxa"/>
          </w:tcPr>
          <w:p w14:paraId="0753725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275713C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29EA9C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2BE369F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E65178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2A63DEC" w14:textId="77777777" w:rsidR="007F0A80" w:rsidRDefault="007F0A80" w:rsidP="007F0A80">
      <w:pPr>
        <w:pStyle w:val="NoSpacing"/>
        <w:spacing w:line="276" w:lineRule="auto"/>
      </w:pPr>
    </w:p>
    <w:tbl>
      <w:tblPr>
        <w:tblStyle w:val="TableGrid0"/>
        <w:tblW w:w="1020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526"/>
        <w:gridCol w:w="62"/>
      </w:tblGrid>
      <w:tr w:rsidR="007F0A80" w14:paraId="3ACE5B9D" w14:textId="77777777" w:rsidTr="00803DAD">
        <w:tc>
          <w:tcPr>
            <w:tcW w:w="5614" w:type="dxa"/>
          </w:tcPr>
          <w:p w14:paraId="1EA26E10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88" w:type="dxa"/>
            <w:gridSpan w:val="2"/>
          </w:tcPr>
          <w:p w14:paraId="586521CB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rabaya, </w:t>
            </w:r>
          </w:p>
        </w:tc>
      </w:tr>
      <w:tr w:rsidR="007F0A80" w14:paraId="576C5C41" w14:textId="77777777" w:rsidTr="00803DAD">
        <w:tc>
          <w:tcPr>
            <w:tcW w:w="5614" w:type="dxa"/>
          </w:tcPr>
          <w:p w14:paraId="199D5AF9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,</w:t>
            </w:r>
          </w:p>
        </w:tc>
        <w:tc>
          <w:tcPr>
            <w:tcW w:w="4588" w:type="dxa"/>
            <w:gridSpan w:val="2"/>
          </w:tcPr>
          <w:p w14:paraId="44B7BA21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35121C7C" w14:textId="77777777" w:rsidTr="00803DAD">
        <w:tc>
          <w:tcPr>
            <w:tcW w:w="5614" w:type="dxa"/>
          </w:tcPr>
          <w:p w14:paraId="731C0267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588" w:type="dxa"/>
            <w:gridSpan w:val="2"/>
          </w:tcPr>
          <w:p w14:paraId="14950CA0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7F0A80" w14:paraId="2371CD00" w14:textId="77777777" w:rsidTr="00803DAD">
        <w:tc>
          <w:tcPr>
            <w:tcW w:w="5614" w:type="dxa"/>
          </w:tcPr>
          <w:p w14:paraId="12DB8A08" w14:textId="77777777" w:rsidR="007F0A80" w:rsidRPr="00BA314E" w:rsidRDefault="007F0A80" w:rsidP="009C0C8D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B4B053D" w14:textId="77777777" w:rsidR="007F0A80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5814AEB4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588" w:type="dxa"/>
            <w:gridSpan w:val="2"/>
          </w:tcPr>
          <w:p w14:paraId="2C7F1C6A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7E78F353" w14:textId="77777777" w:rsidTr="00803DAD">
        <w:tc>
          <w:tcPr>
            <w:tcW w:w="5614" w:type="dxa"/>
          </w:tcPr>
          <w:p w14:paraId="5FD23F35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588" w:type="dxa"/>
            <w:gridSpan w:val="2"/>
          </w:tcPr>
          <w:p w14:paraId="1FCFB5AA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7F0A80" w14:paraId="5467D04D" w14:textId="77777777" w:rsidTr="00803DAD">
        <w:tc>
          <w:tcPr>
            <w:tcW w:w="5614" w:type="dxa"/>
          </w:tcPr>
          <w:p w14:paraId="011BBCAE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588" w:type="dxa"/>
            <w:gridSpan w:val="2"/>
          </w:tcPr>
          <w:p w14:paraId="202206B3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7F0A80" w14:paraId="3A5DB380" w14:textId="77777777" w:rsidTr="00803DAD">
        <w:trPr>
          <w:gridAfter w:val="1"/>
          <w:wAfter w:w="62" w:type="dxa"/>
        </w:trPr>
        <w:tc>
          <w:tcPr>
            <w:tcW w:w="10140" w:type="dxa"/>
            <w:gridSpan w:val="2"/>
          </w:tcPr>
          <w:p w14:paraId="2DAF060F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2E8834C8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7F0A80" w14:paraId="41E50DF6" w14:textId="77777777" w:rsidTr="00803DAD">
        <w:trPr>
          <w:gridAfter w:val="1"/>
          <w:wAfter w:w="62" w:type="dxa"/>
        </w:trPr>
        <w:tc>
          <w:tcPr>
            <w:tcW w:w="10140" w:type="dxa"/>
            <w:gridSpan w:val="2"/>
          </w:tcPr>
          <w:p w14:paraId="37BBFCFC" w14:textId="77777777" w:rsidR="007F0A80" w:rsidRPr="00BA314E" w:rsidRDefault="007F0A80" w:rsidP="009C0C8D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7F0A80" w14:paraId="4BFE0478" w14:textId="77777777" w:rsidTr="00803DAD">
        <w:trPr>
          <w:gridAfter w:val="1"/>
          <w:wAfter w:w="62" w:type="dxa"/>
        </w:trPr>
        <w:tc>
          <w:tcPr>
            <w:tcW w:w="10140" w:type="dxa"/>
            <w:gridSpan w:val="2"/>
            <w:vAlign w:val="center"/>
          </w:tcPr>
          <w:p w14:paraId="0B557BF9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6981BE9F" w14:textId="77777777" w:rsidR="007F0A80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317AB853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3998CA62" w14:textId="77777777" w:rsidTr="00803DAD">
        <w:trPr>
          <w:gridAfter w:val="1"/>
          <w:wAfter w:w="62" w:type="dxa"/>
        </w:trPr>
        <w:tc>
          <w:tcPr>
            <w:tcW w:w="10140" w:type="dxa"/>
            <w:gridSpan w:val="2"/>
          </w:tcPr>
          <w:p w14:paraId="6AFE51E6" w14:textId="77777777" w:rsidR="007F0A80" w:rsidRPr="00BA314E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</w:tbl>
    <w:p w14:paraId="59F422BD" w14:textId="77777777" w:rsidR="00803DAD" w:rsidRDefault="00803DAD">
      <w:r>
        <w:br w:type="page"/>
      </w:r>
    </w:p>
    <w:tbl>
      <w:tblPr>
        <w:tblStyle w:val="TableGrid0"/>
        <w:tblW w:w="10140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40"/>
      </w:tblGrid>
      <w:tr w:rsidR="007F0A80" w14:paraId="5ACB81BF" w14:textId="77777777" w:rsidTr="00803DAD">
        <w:tc>
          <w:tcPr>
            <w:tcW w:w="10140" w:type="dxa"/>
          </w:tcPr>
          <w:p w14:paraId="3598E5BF" w14:textId="0566F5E6" w:rsidR="007F0A80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lastRenderedPageBreak/>
              <w:t>NIP</w:t>
            </w:r>
            <w:r>
              <w:t xml:space="preserve"> </w:t>
            </w:r>
            <w:r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45B2A98D" w14:textId="77777777" w:rsidR="007F0A80" w:rsidRDefault="007F0A80" w:rsidP="009C0C8D">
            <w:pPr>
              <w:pStyle w:val="Heading1"/>
              <w:spacing w:line="276" w:lineRule="auto"/>
              <w:outlineLvl w:val="0"/>
              <w:rPr>
                <w:rFonts w:cs="Times New Roman"/>
                <w:sz w:val="24"/>
                <w:szCs w:val="24"/>
              </w:rPr>
            </w:pPr>
            <w:bookmarkStart w:id="3" w:name="_Toc97726959"/>
            <w:bookmarkStart w:id="4" w:name="_Toc97728654"/>
            <w:r w:rsidRPr="00BA314E">
              <w:rPr>
                <w:rFonts w:cs="Times New Roman"/>
                <w:sz w:val="24"/>
                <w:szCs w:val="24"/>
              </w:rPr>
              <w:t xml:space="preserve">LEMBAR </w:t>
            </w:r>
            <w:r>
              <w:rPr>
                <w:rFonts w:cs="Times New Roman"/>
                <w:sz w:val="24"/>
                <w:szCs w:val="24"/>
              </w:rPr>
              <w:t>KETERLIBATAN MAHASISWA KKN</w:t>
            </w:r>
            <w:bookmarkEnd w:id="3"/>
            <w:bookmarkEnd w:id="4"/>
          </w:p>
          <w:p w14:paraId="721F65E7" w14:textId="77777777" w:rsidR="007F0A80" w:rsidRDefault="007F0A80" w:rsidP="009C0C8D">
            <w:pPr>
              <w:pStyle w:val="NoSpacing"/>
              <w:spacing w:line="276" w:lineRule="auto"/>
              <w:jc w:val="center"/>
              <w:rPr>
                <w:color w:val="auto"/>
                <w:lang w:val="en-US"/>
              </w:rPr>
            </w:pPr>
          </w:p>
          <w:tbl>
            <w:tblPr>
              <w:tblStyle w:val="TableGrid0"/>
              <w:tblW w:w="99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86"/>
              <w:gridCol w:w="219"/>
              <w:gridCol w:w="2355"/>
              <w:gridCol w:w="284"/>
              <w:gridCol w:w="350"/>
              <w:gridCol w:w="1829"/>
              <w:gridCol w:w="30"/>
              <w:gridCol w:w="2282"/>
              <w:gridCol w:w="2011"/>
              <w:gridCol w:w="178"/>
            </w:tblGrid>
            <w:tr w:rsidR="007F0A80" w14:paraId="78FC0685" w14:textId="77777777" w:rsidTr="007F0A80">
              <w:tc>
                <w:tcPr>
                  <w:tcW w:w="386" w:type="dxa"/>
                </w:tcPr>
                <w:p w14:paraId="39954D6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574" w:type="dxa"/>
                  <w:gridSpan w:val="2"/>
                </w:tcPr>
                <w:p w14:paraId="2FC70CE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Judul</w:t>
                  </w:r>
                </w:p>
              </w:tc>
              <w:tc>
                <w:tcPr>
                  <w:tcW w:w="284" w:type="dxa"/>
                </w:tcPr>
                <w:p w14:paraId="02470BB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179" w:type="dxa"/>
                  <w:gridSpan w:val="2"/>
                </w:tcPr>
                <w:p w14:paraId="477FFBC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4501" w:type="dxa"/>
                  <w:gridSpan w:val="4"/>
                </w:tcPr>
                <w:p w14:paraId="7A99CA8A" w14:textId="3292DEF4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9EBD79F" w14:textId="77777777" w:rsidTr="007F0A80">
              <w:tc>
                <w:tcPr>
                  <w:tcW w:w="386" w:type="dxa"/>
                </w:tcPr>
                <w:p w14:paraId="77930CE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574" w:type="dxa"/>
                  <w:gridSpan w:val="2"/>
                </w:tcPr>
                <w:p w14:paraId="5F6406F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Dosen Pembimbing Lapangan</w:t>
                  </w:r>
                </w:p>
              </w:tc>
              <w:tc>
                <w:tcPr>
                  <w:tcW w:w="284" w:type="dxa"/>
                </w:tcPr>
                <w:p w14:paraId="1B6BF8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179" w:type="dxa"/>
                  <w:gridSpan w:val="2"/>
                </w:tcPr>
                <w:p w14:paraId="35FB0E4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4501" w:type="dxa"/>
                  <w:gridSpan w:val="4"/>
                </w:tcPr>
                <w:p w14:paraId="183BD1C9" w14:textId="13A82E0B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5378F337" w14:textId="40210DC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586"/>
              </w:trPr>
              <w:tc>
                <w:tcPr>
                  <w:tcW w:w="605" w:type="dxa"/>
                  <w:gridSpan w:val="2"/>
                </w:tcPr>
                <w:p w14:paraId="77BBD32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2989" w:type="dxa"/>
                  <w:gridSpan w:val="3"/>
                </w:tcPr>
                <w:p w14:paraId="7BA0DB6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ama Lengkap</w:t>
                  </w:r>
                </w:p>
              </w:tc>
              <w:tc>
                <w:tcPr>
                  <w:tcW w:w="1859" w:type="dxa"/>
                  <w:gridSpan w:val="2"/>
                </w:tcPr>
                <w:p w14:paraId="650D127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RP</w:t>
                  </w:r>
                </w:p>
              </w:tc>
              <w:tc>
                <w:tcPr>
                  <w:tcW w:w="2282" w:type="dxa"/>
                </w:tcPr>
                <w:p w14:paraId="4189832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ogram Studi</w:t>
                  </w: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2011" w:type="dxa"/>
                </w:tcPr>
                <w:p w14:paraId="421DAB11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ilai Angka</w:t>
                  </w:r>
                </w:p>
                <w:p w14:paraId="4F1B0973" w14:textId="24B8017C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(1-100)</w:t>
                  </w:r>
                </w:p>
              </w:tc>
            </w:tr>
            <w:tr w:rsidR="007F0A80" w14:paraId="063CC3FC" w14:textId="3474D1EF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217577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989" w:type="dxa"/>
                  <w:gridSpan w:val="3"/>
                </w:tcPr>
                <w:p w14:paraId="3483BCA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CE8807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3E9571D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0A67DA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C360AB3" w14:textId="00985711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437589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989" w:type="dxa"/>
                  <w:gridSpan w:val="3"/>
                </w:tcPr>
                <w:p w14:paraId="3A4E5B9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B1D902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68309E4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F50D5A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0B09F5D" w14:textId="5DFD873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045523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989" w:type="dxa"/>
                  <w:gridSpan w:val="3"/>
                </w:tcPr>
                <w:p w14:paraId="6E70C68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777BFC4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6A894F3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239C15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E78D421" w14:textId="325BE6C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88"/>
              </w:trPr>
              <w:tc>
                <w:tcPr>
                  <w:tcW w:w="605" w:type="dxa"/>
                  <w:gridSpan w:val="2"/>
                </w:tcPr>
                <w:p w14:paraId="02DE76F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989" w:type="dxa"/>
                  <w:gridSpan w:val="3"/>
                </w:tcPr>
                <w:p w14:paraId="2B86ED2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72458C1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11C872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AB062F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14A24637" w14:textId="02F027EC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2C6ED96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989" w:type="dxa"/>
                  <w:gridSpan w:val="3"/>
                </w:tcPr>
                <w:p w14:paraId="3397B93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EA9103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6DF6E9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23846B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2FED1D8" w14:textId="5A00ED56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06C57AA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2989" w:type="dxa"/>
                  <w:gridSpan w:val="3"/>
                </w:tcPr>
                <w:p w14:paraId="476BEAA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214DC1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54CEBC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709DF4E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778C141" w14:textId="1359754C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4C5120C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2989" w:type="dxa"/>
                  <w:gridSpan w:val="3"/>
                </w:tcPr>
                <w:p w14:paraId="47525A9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D6ADD1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7B009E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9F5975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6DB44E3" w14:textId="07F1420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88"/>
              </w:trPr>
              <w:tc>
                <w:tcPr>
                  <w:tcW w:w="605" w:type="dxa"/>
                  <w:gridSpan w:val="2"/>
                </w:tcPr>
                <w:p w14:paraId="7E9AA863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2989" w:type="dxa"/>
                  <w:gridSpan w:val="3"/>
                </w:tcPr>
                <w:p w14:paraId="0E3ACCA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0C947A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4CDD11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D7DE91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ABE1D27" w14:textId="7E005075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44EE7C20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2989" w:type="dxa"/>
                  <w:gridSpan w:val="3"/>
                </w:tcPr>
                <w:p w14:paraId="0C1CB24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43F0927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F304B1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D1B8EE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31CCF9C" w14:textId="3029747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A7152FB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2989" w:type="dxa"/>
                  <w:gridSpan w:val="3"/>
                </w:tcPr>
                <w:p w14:paraId="1889641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9D1985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28CD9D6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165020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0D75E287" w14:textId="0834553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355874A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2989" w:type="dxa"/>
                  <w:gridSpan w:val="3"/>
                </w:tcPr>
                <w:p w14:paraId="7333DFD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281F69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831E6F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AB6AEE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79CBF4A" w14:textId="0196746E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E801E3F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2989" w:type="dxa"/>
                  <w:gridSpan w:val="3"/>
                </w:tcPr>
                <w:p w14:paraId="1415427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EA4629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367290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3FD42C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526177C" w14:textId="7E2ADDEA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3634F01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2989" w:type="dxa"/>
                  <w:gridSpan w:val="3"/>
                </w:tcPr>
                <w:p w14:paraId="63DA9A0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453CF04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2E39A97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D9046C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43C0C42" w14:textId="2CC60A24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15FDC2B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2989" w:type="dxa"/>
                  <w:gridSpan w:val="3"/>
                </w:tcPr>
                <w:p w14:paraId="658E3BA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C93744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FE1606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47FCA3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0E2C4E19" w14:textId="12C24AE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EAF2CB2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989" w:type="dxa"/>
                  <w:gridSpan w:val="3"/>
                </w:tcPr>
                <w:p w14:paraId="5152980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89E5B9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E2BB78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2C0527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152F691F" w14:textId="3D0A28B9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4BCD452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2989" w:type="dxa"/>
                  <w:gridSpan w:val="3"/>
                </w:tcPr>
                <w:p w14:paraId="6B2A335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4CFF88F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02370E6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9C9094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E45FF70" w14:textId="3179E2C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6E0817C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2989" w:type="dxa"/>
                  <w:gridSpan w:val="3"/>
                </w:tcPr>
                <w:p w14:paraId="7DD45DD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721F61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CEAFF0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2BFDD50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00E462D" w14:textId="6B45029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0E65545E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2989" w:type="dxa"/>
                  <w:gridSpan w:val="3"/>
                </w:tcPr>
                <w:p w14:paraId="6062442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4DE951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A0A814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18228F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5C437B85" w14:textId="13A811F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EA70DD5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2989" w:type="dxa"/>
                  <w:gridSpan w:val="3"/>
                </w:tcPr>
                <w:p w14:paraId="09CA63E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468096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63DCF3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31C6D92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2FC529B" w14:textId="1A7F3F7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23E697E7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2989" w:type="dxa"/>
                  <w:gridSpan w:val="3"/>
                </w:tcPr>
                <w:p w14:paraId="605E32B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8CB658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E01B7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1EB31A4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3176B20F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urabaya,</w:t>
            </w:r>
          </w:p>
          <w:p w14:paraId="3199A47E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ua Pengabdi,</w:t>
            </w:r>
          </w:p>
          <w:p w14:paraId="6E4854B5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 Tangan</w:t>
            </w:r>
          </w:p>
          <w:p w14:paraId="67E682E9" w14:textId="222CC8DA" w:rsidR="007F0A80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2B2209AB" w14:textId="77777777" w:rsidR="00803DAD" w:rsidRPr="006D4E74" w:rsidRDefault="00803DAD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113918DD" w14:textId="110FB203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Nama</w:t>
            </w:r>
            <w:r w:rsidR="00803DA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)</w:t>
            </w:r>
          </w:p>
          <w:p w14:paraId="567B7F32" w14:textId="77777777" w:rsidR="007F0A80" w:rsidRPr="00BA314E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.</w:t>
            </w:r>
          </w:p>
        </w:tc>
      </w:tr>
    </w:tbl>
    <w:p w14:paraId="63CD518C" w14:textId="77777777" w:rsidR="00803DAD" w:rsidRDefault="00803DAD" w:rsidP="00BF63D0">
      <w:pPr>
        <w:pStyle w:val="Heading1"/>
      </w:pPr>
    </w:p>
    <w:p w14:paraId="5C6C9BE1" w14:textId="77777777" w:rsidR="00803DAD" w:rsidRDefault="00803DA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56BE4512" w:rsidR="00BF63D0" w:rsidRDefault="00BF63D0" w:rsidP="00BF63D0">
      <w:pPr>
        <w:pStyle w:val="Heading1"/>
      </w:pPr>
      <w:r>
        <w:lastRenderedPageBreak/>
        <w:tab/>
      </w:r>
      <w:bookmarkStart w:id="5" w:name="_Toc97728655"/>
      <w:r>
        <w:t>Ringkasan</w:t>
      </w:r>
      <w:bookmarkEnd w:id="5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6" w:name="_Toc97728656"/>
      <w:r>
        <w:lastRenderedPageBreak/>
        <w:t>Daftar Isi</w:t>
      </w:r>
      <w:bookmarkEnd w:id="6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08FBC16F" w14:textId="52435011" w:rsidR="00CE7466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7728653" w:history="1">
            <w:r w:rsidR="00CE7466" w:rsidRPr="00E84DB2">
              <w:rPr>
                <w:rStyle w:val="Hyperlink"/>
                <w:rFonts w:cs="Times New Roman"/>
                <w:noProof/>
              </w:rPr>
              <w:t>LEMBAR PENGESAH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3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3D38719A" w14:textId="2F9A3053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4" w:history="1">
            <w:r w:rsidR="00CE7466" w:rsidRPr="00E84DB2">
              <w:rPr>
                <w:rStyle w:val="Hyperlink"/>
                <w:rFonts w:cs="Times New Roman"/>
                <w:noProof/>
              </w:rPr>
              <w:t>LEMBAR KETERLIBATAN MAHASISWA KK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4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i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396AF637" w14:textId="4A26CA11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5" w:history="1">
            <w:r w:rsidR="00CE7466" w:rsidRPr="00E84DB2">
              <w:rPr>
                <w:rStyle w:val="Hyperlink"/>
                <w:noProof/>
              </w:rPr>
              <w:t>Ringkas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5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ii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7746A94" w14:textId="6CB3E570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6" w:history="1">
            <w:r w:rsidR="00CE7466" w:rsidRPr="00E84DB2">
              <w:rPr>
                <w:rStyle w:val="Hyperlink"/>
                <w:noProof/>
              </w:rPr>
              <w:t>Daftar Isi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6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iv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28299E5D" w14:textId="42523DA3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7" w:history="1">
            <w:r w:rsidR="00CE7466" w:rsidRPr="00E84DB2">
              <w:rPr>
                <w:rStyle w:val="Hyperlink"/>
                <w:noProof/>
              </w:rPr>
              <w:t>Daftar Tabel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7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v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FAD0D28" w14:textId="3894632A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8" w:history="1">
            <w:r w:rsidR="00CE7466" w:rsidRPr="00E84DB2">
              <w:rPr>
                <w:rStyle w:val="Hyperlink"/>
                <w:noProof/>
              </w:rPr>
              <w:t>Daftar Gambar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8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v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0CDE9A4A" w14:textId="09816DC7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9" w:history="1">
            <w:r w:rsidR="00CE7466" w:rsidRPr="00E84DB2">
              <w:rPr>
                <w:rStyle w:val="Hyperlink"/>
                <w:noProof/>
              </w:rPr>
              <w:t>Daftar Lampir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9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vi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2D1CBCB" w14:textId="798E2AAB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0" w:history="1">
            <w:r w:rsidR="00CE7466" w:rsidRPr="00E84DB2">
              <w:rPr>
                <w:rStyle w:val="Hyperlink"/>
                <w:noProof/>
              </w:rPr>
              <w:t>BAB I PENDAHULU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0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2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5840C74" w14:textId="08349F8B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1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1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5DE9296" w14:textId="369E0003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2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Konsep dan Strategi Kegiatan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2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AA532C" w14:textId="6753C1A0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3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1.3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 xml:space="preserve">Tujuan, Manfaat, dan Dampak Kegiatan yang </w:t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Didapatkan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3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F4567D2" w14:textId="5B222E41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4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1.4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Rencana dan Langkah Lanjutan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4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4ACBCE8" w14:textId="323C64DB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5" w:history="1">
            <w:r w:rsidR="00CE7466" w:rsidRPr="00E84DB2">
              <w:rPr>
                <w:rStyle w:val="Hyperlink"/>
                <w:noProof/>
              </w:rPr>
              <w:t>BAB II SOLUSI PERMASALAH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5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3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61D7CD0C" w14:textId="2CE70E96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6" w:history="1">
            <w:r w:rsidR="00CE7466" w:rsidRPr="00E84DB2">
              <w:rPr>
                <w:rStyle w:val="Hyperlink"/>
                <w:noProof/>
              </w:rPr>
              <w:t>BAB II METODE KEGIAT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6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4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2EE22B1D" w14:textId="129EBDD9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7" w:history="1">
            <w:r w:rsidR="00CE7466" w:rsidRPr="00E84DB2">
              <w:rPr>
                <w:rStyle w:val="Hyperlink"/>
                <w:noProof/>
              </w:rPr>
              <w:t>BAB III CAPAIAN LUARAN KEGIAT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7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5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359CC4A3" w14:textId="3A2493C9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8" w:history="1">
            <w:r w:rsidR="00CE7466" w:rsidRPr="00E84DB2">
              <w:rPr>
                <w:rStyle w:val="Hyperlink"/>
                <w:noProof/>
              </w:rPr>
              <w:t>BAB IV REKAPITULASI PENGGUNAAN ANGGAR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8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7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A307788" w14:textId="01DBF3EB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9" w:history="1">
            <w:r w:rsidR="00CE7466" w:rsidRPr="00E84DB2">
              <w:rPr>
                <w:rStyle w:val="Hyperlink"/>
                <w:noProof/>
              </w:rPr>
              <w:t>BAB V LOGBOOK KEGIAT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69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8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10667FD7" w14:textId="37403C17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0" w:history="1">
            <w:r w:rsidR="00CE7466" w:rsidRPr="00E84DB2">
              <w:rPr>
                <w:rStyle w:val="Hyperlink"/>
                <w:noProof/>
              </w:rPr>
              <w:t>BAB VI KEBERMANFAATAN UNTUK MITRA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70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9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47431001" w14:textId="1BDD4535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1" w:history="1">
            <w:r w:rsidR="00CE7466" w:rsidRPr="00E84DB2">
              <w:rPr>
                <w:rStyle w:val="Hyperlink"/>
                <w:noProof/>
              </w:rPr>
              <w:t>BAB VII KESIMPULAN DAN SAR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71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10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72C9D957" w14:textId="174B74F2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72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7.1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Kesimpulan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72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10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4A3DCC9" w14:textId="0F5A3D16" w:rsidR="00CE7466" w:rsidRPr="00CE7466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73" w:history="1"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7.2.</w:t>
            </w:r>
            <w:r w:rsidR="00CE7466"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CE7466"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Saran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73 \h </w:instrTex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10</w:t>
            </w:r>
            <w:r w:rsidR="00CE7466"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D59E05D" w14:textId="3A6BFDE3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4" w:history="1">
            <w:r w:rsidR="00CE7466" w:rsidRPr="00E84DB2">
              <w:rPr>
                <w:rStyle w:val="Hyperlink"/>
                <w:noProof/>
              </w:rPr>
              <w:t>DAFTAR PUSTAKA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74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11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5C01255A" w14:textId="00445EE9" w:rsidR="00CE7466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5" w:history="1">
            <w:r w:rsidR="00CE7466" w:rsidRPr="00E84DB2">
              <w:rPr>
                <w:rStyle w:val="Hyperlink"/>
                <w:noProof/>
              </w:rPr>
              <w:t>LAMPIRAN LUAR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75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12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118C511E" w14:textId="3302D82B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7" w:name="_Toc97728657"/>
      <w:r>
        <w:lastRenderedPageBreak/>
        <w:t>Daftar Tabel</w:t>
      </w:r>
      <w:bookmarkEnd w:id="7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8" w:name="_Toc97728658"/>
      <w:r w:rsidR="009155E7">
        <w:lastRenderedPageBreak/>
        <w:t>Daftar Gambar</w:t>
      </w:r>
      <w:bookmarkEnd w:id="8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9" w:name="_Toc97728659"/>
      <w:r>
        <w:lastRenderedPageBreak/>
        <w:t>Daftar Lampiran</w:t>
      </w:r>
      <w:bookmarkEnd w:id="9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10" w:name="_Toc97728660"/>
      <w:r>
        <w:lastRenderedPageBreak/>
        <w:t xml:space="preserve">BAB I </w:t>
      </w:r>
      <w:r w:rsidR="0089260F">
        <w:t>PENDAHULUAN</w:t>
      </w:r>
      <w:bookmarkEnd w:id="10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97728661"/>
      <w:bookmarkStart w:id="12" w:name="_Hlk46387745"/>
      <w:r w:rsidRPr="00CF4E05">
        <w:rPr>
          <w:lang w:val="id-ID"/>
        </w:rPr>
        <w:t>Latar Belakang</w:t>
      </w:r>
      <w:bookmarkEnd w:id="11"/>
      <w:r w:rsidRPr="00CF4E05">
        <w:rPr>
          <w:lang w:val="id-ID"/>
        </w:rPr>
        <w:t xml:space="preserve"> </w:t>
      </w:r>
    </w:p>
    <w:p w14:paraId="746BBE52" w14:textId="12C0D224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8218C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ma harus disesuaikan dengan </w:t>
      </w:r>
      <w:r w:rsidR="008218C1" w:rsidRPr="00146A18">
        <w:rPr>
          <w:rFonts w:ascii="Times New Roman" w:eastAsia="Times New Roman" w:hAnsi="Times New Roman" w:cs="Times New Roman"/>
          <w:sz w:val="24"/>
          <w:szCs w:val="24"/>
        </w:rPr>
        <w:t>Tema Ungulan Pusat Kajian 202</w:t>
      </w:r>
      <w:r w:rsidR="008218C1">
        <w:rPr>
          <w:rFonts w:ascii="Times New Roman" w:eastAsia="Times New Roman" w:hAnsi="Times New Roman" w:cs="Times New Roman"/>
          <w:sz w:val="24"/>
          <w:szCs w:val="24"/>
        </w:rPr>
        <w:t xml:space="preserve">2 ( </w:t>
      </w:r>
      <w:hyperlink r:id="rId14" w:history="1">
        <w:r w:rsidR="008218C1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DPDRPMITS001_Peta-Jalan-Tema-Unggulan-Puskaji-2022.pdf</w:t>
        </w:r>
      </w:hyperlink>
      <w:r w:rsidR="008218C1">
        <w:rPr>
          <w:rFonts w:ascii="Times New Roman" w:eastAsia="Times New Roman" w:hAnsi="Times New Roman" w:cs="Times New Roman"/>
          <w:sz w:val="24"/>
          <w:szCs w:val="24"/>
        </w:rPr>
        <w:t xml:space="preserve"> )</w:t>
      </w:r>
      <w:r w:rsidR="008218C1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97728662"/>
      <w:r>
        <w:t>Konsep dan Strategi Kegiatan</w:t>
      </w:r>
      <w:bookmarkEnd w:id="13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4" w:name="_Toc97728663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4"/>
    </w:p>
    <w:p w14:paraId="1DBFB6BB" w14:textId="75E0C281" w:rsidR="00714404" w:rsidRDefault="002A40F1" w:rsidP="00714404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5" w:name="_Toc97728664"/>
      <w:r w:rsidRPr="002A40F1">
        <w:rPr>
          <w:lang w:val="en-US"/>
        </w:rPr>
        <w:t>Rencana dan Langkah Lanjutan</w:t>
      </w:r>
      <w:bookmarkEnd w:id="15"/>
    </w:p>
    <w:p w14:paraId="55383AF0" w14:textId="77777777" w:rsidR="00DB1D99" w:rsidRPr="00DB1D99" w:rsidRDefault="00DB1D99" w:rsidP="00DB1D99">
      <w:pPr>
        <w:rPr>
          <w:lang w:val="en-US"/>
        </w:rPr>
      </w:pPr>
    </w:p>
    <w:p w14:paraId="4AA3C824" w14:textId="77777777" w:rsidR="00DB1D99" w:rsidRPr="00DB1D99" w:rsidRDefault="00DB1D99" w:rsidP="00DB1D99">
      <w:pPr>
        <w:rPr>
          <w:lang w:val="en-US"/>
        </w:rPr>
      </w:pPr>
    </w:p>
    <w:p w14:paraId="014181C7" w14:textId="77777777" w:rsidR="00714404" w:rsidRPr="00714404" w:rsidRDefault="00714404" w:rsidP="00714404">
      <w:pPr>
        <w:rPr>
          <w:lang w:val="en-US"/>
        </w:rPr>
      </w:pPr>
    </w:p>
    <w:bookmarkEnd w:id="12"/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6" w:name="_Toc97728665"/>
      <w:r>
        <w:lastRenderedPageBreak/>
        <w:t xml:space="preserve">BAB II SOLUSI </w:t>
      </w:r>
      <w:r w:rsidR="00A91280">
        <w:t>PERMASALAHAN</w:t>
      </w:r>
      <w:bookmarkEnd w:id="16"/>
    </w:p>
    <w:p w14:paraId="13BC8D96" w14:textId="77777777" w:rsidR="00871FBB" w:rsidRPr="007516DD" w:rsidRDefault="00871FBB" w:rsidP="00871FB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 produk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mengacu pada </w:t>
      </w:r>
      <w:r w:rsidRPr="005B782D">
        <w:rPr>
          <w:rFonts w:ascii="Times New Roman" w:eastAsia="Times New Roman" w:hAnsi="Times New Roman" w:cs="Times New Roman"/>
          <w:sz w:val="24"/>
          <w:szCs w:val="24"/>
        </w:rPr>
        <w:t>Panduan Abmas 2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hyperlink r:id="rId15" w:history="1">
        <w:r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7" w:name="_Toc97728666"/>
      <w:r>
        <w:t>BAB II METODE KEGIATAN</w:t>
      </w:r>
      <w:bookmarkEnd w:id="17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8" w:name="_Toc97728667"/>
      <w:r>
        <w:lastRenderedPageBreak/>
        <w:t xml:space="preserve">BAB III </w:t>
      </w:r>
      <w:r w:rsidR="00AA150A">
        <w:t>CAPAIAN LUARAN KEGIATAN</w:t>
      </w:r>
      <w:bookmarkEnd w:id="18"/>
    </w:p>
    <w:p w14:paraId="6C2D2F60" w14:textId="74AD47B4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FA62F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mitraan Masyarakat – Dana Kemendikbudristek</w:t>
      </w:r>
    </w:p>
    <w:p w14:paraId="1C7F74E2" w14:textId="08426BAF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</w:t>
      </w:r>
      <w:r w:rsidR="00871FB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7729CC6C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567657D6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2B377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9" w:name="_Toc97728668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9"/>
    </w:p>
    <w:p w14:paraId="66F0EAC5" w14:textId="77777777" w:rsidR="00FA62F6" w:rsidRPr="001B05A7" w:rsidRDefault="00FA62F6" w:rsidP="00FA62F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mitraan Masyarakat – Dana Kemendikbudristek</w:t>
      </w:r>
    </w:p>
    <w:p w14:paraId="436B6454" w14:textId="77777777" w:rsidR="00FA62F6" w:rsidRPr="001B05A7" w:rsidRDefault="00FA62F6" w:rsidP="00FA62F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8588371" w14:textId="634EF3EE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11298999" w14:textId="77777777" w:rsidR="00C818B1" w:rsidRDefault="00C818B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42EABCA" w14:textId="6DF5FE4C" w:rsidR="005D0191" w:rsidRPr="001B05A7" w:rsidRDefault="005D019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AB04FF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AB04FF">
        <w:tc>
          <w:tcPr>
            <w:tcW w:w="585" w:type="dxa"/>
            <w:vMerge/>
          </w:tcPr>
          <w:p w14:paraId="5D60929A" w14:textId="77777777" w:rsidR="005D0191" w:rsidRPr="001B05A7" w:rsidRDefault="005D0191" w:rsidP="00AB04FF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AB04FF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AB04FF">
        <w:tc>
          <w:tcPr>
            <w:tcW w:w="585" w:type="dxa"/>
          </w:tcPr>
          <w:p w14:paraId="17FE893F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AB04FF">
        <w:tc>
          <w:tcPr>
            <w:tcW w:w="585" w:type="dxa"/>
          </w:tcPr>
          <w:p w14:paraId="3B5B9997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AB04FF">
        <w:tc>
          <w:tcPr>
            <w:tcW w:w="585" w:type="dxa"/>
          </w:tcPr>
          <w:p w14:paraId="0F00C9BB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AB04FF">
        <w:tc>
          <w:tcPr>
            <w:tcW w:w="585" w:type="dxa"/>
          </w:tcPr>
          <w:p w14:paraId="0C931D59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0E2AD117" w:rsidR="005D0191" w:rsidRPr="001B05A7" w:rsidRDefault="00AF3D0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uaran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AB04FF">
        <w:tc>
          <w:tcPr>
            <w:tcW w:w="585" w:type="dxa"/>
          </w:tcPr>
          <w:p w14:paraId="26B8E30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2C9FD0BD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20" w:name="_Toc97728669"/>
      <w:r>
        <w:lastRenderedPageBreak/>
        <w:t xml:space="preserve">BAB V </w:t>
      </w:r>
      <w:r w:rsidR="00A479F9">
        <w:t>LOGBOOK KEGIATAN</w:t>
      </w:r>
      <w:bookmarkEnd w:id="20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2276E462" w14:textId="5A2C3F4E" w:rsidR="00746BFE" w:rsidRDefault="00746BFE" w:rsidP="00746BFE">
      <w:pPr>
        <w:pStyle w:val="Heading1"/>
      </w:pPr>
      <w:bookmarkStart w:id="21" w:name="_Toc97728670"/>
      <w:r>
        <w:lastRenderedPageBreak/>
        <w:t>BAB VI KEBERMANFAATAN UNTUK MITRA</w:t>
      </w:r>
      <w:bookmarkEnd w:id="21"/>
    </w:p>
    <w:p w14:paraId="49C28F65" w14:textId="24B0998F" w:rsidR="00D12547" w:rsidRPr="00015BF8" w:rsidRDefault="006143BC" w:rsidP="00015BF8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bermanfaatan bagi mitra harus diukur secara kuantitatif melalui survei. </w:t>
      </w:r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hon untuk mengirimkan formulir </w:t>
      </w:r>
      <w:hyperlink r:id="rId16" w:history="1">
        <w:hyperlink r:id="rId17" w:history="1">
          <w:r w:rsidR="00494CB3"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epada mitra. </w:t>
      </w:r>
      <w:r w:rsidR="00764DEA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creenshot halaman terakhir dari pengisian formulir dicantumkan </w:t>
      </w:r>
      <w:r w:rsidR="00D12547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ebagai bukti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D12547" w:rsidRPr="00161E5B" w14:paraId="48EF15A1" w14:textId="77777777" w:rsidTr="00015BF8">
        <w:trPr>
          <w:trHeight w:val="395"/>
        </w:trPr>
        <w:tc>
          <w:tcPr>
            <w:tcW w:w="376" w:type="dxa"/>
          </w:tcPr>
          <w:p w14:paraId="36CCB17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65C09C9C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3" w:type="dxa"/>
          </w:tcPr>
          <w:p w14:paraId="2944F4F9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576C84D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30AE14F" w14:textId="77777777" w:rsidTr="00015BF8">
        <w:trPr>
          <w:trHeight w:val="382"/>
        </w:trPr>
        <w:tc>
          <w:tcPr>
            <w:tcW w:w="376" w:type="dxa"/>
          </w:tcPr>
          <w:p w14:paraId="171D8B4C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637592DD" w14:textId="7649F23F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 Mitra</w:t>
            </w:r>
          </w:p>
        </w:tc>
        <w:tc>
          <w:tcPr>
            <w:tcW w:w="283" w:type="dxa"/>
          </w:tcPr>
          <w:p w14:paraId="3090013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F8BD8D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71AC1EF3" w14:textId="77777777" w:rsidTr="00015BF8">
        <w:trPr>
          <w:trHeight w:val="395"/>
        </w:trPr>
        <w:tc>
          <w:tcPr>
            <w:tcW w:w="376" w:type="dxa"/>
          </w:tcPr>
          <w:p w14:paraId="637283C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3B36D265" w14:textId="60F61674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13249C1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41443B84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008B459" w14:textId="77777777" w:rsidTr="00015BF8">
        <w:trPr>
          <w:trHeight w:val="395"/>
        </w:trPr>
        <w:tc>
          <w:tcPr>
            <w:tcW w:w="376" w:type="dxa"/>
          </w:tcPr>
          <w:p w14:paraId="732C54F9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6C4C8AD" w14:textId="7E091369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r w:rsidR="00B222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</w:p>
        </w:tc>
        <w:tc>
          <w:tcPr>
            <w:tcW w:w="283" w:type="dxa"/>
          </w:tcPr>
          <w:p w14:paraId="46533DD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0277FBEF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0B152A04" w14:textId="77777777" w:rsidTr="00015BF8">
        <w:trPr>
          <w:trHeight w:val="777"/>
        </w:trPr>
        <w:tc>
          <w:tcPr>
            <w:tcW w:w="376" w:type="dxa"/>
          </w:tcPr>
          <w:p w14:paraId="78FBA0D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68560ECD" w14:textId="316D40CD" w:rsidR="00D12547" w:rsidRPr="00161E5B" w:rsidRDefault="0091689E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p</w:t>
            </w:r>
            <w:r w:rsidR="00402C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soalan yang dihadapi mita</w:t>
            </w:r>
          </w:p>
        </w:tc>
        <w:tc>
          <w:tcPr>
            <w:tcW w:w="283" w:type="dxa"/>
          </w:tcPr>
          <w:p w14:paraId="4882BF64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AF52EE7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02CAC" w:rsidRPr="00161E5B" w14:paraId="7E7727DE" w14:textId="77777777" w:rsidTr="00AF3D01">
        <w:trPr>
          <w:trHeight w:val="6568"/>
        </w:trPr>
        <w:tc>
          <w:tcPr>
            <w:tcW w:w="376" w:type="dxa"/>
          </w:tcPr>
          <w:p w14:paraId="1ACB477B" w14:textId="3C41710D" w:rsidR="00402CAC" w:rsidRPr="00161E5B" w:rsidRDefault="00402CAC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381F9E7" w14:textId="136DB525" w:rsidR="00402CAC" w:rsidRDefault="00402CAC" w:rsidP="00B653A1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kti pengisian kuisioner mitra</w:t>
            </w:r>
            <w:r w:rsidR="00015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creenshot)</w:t>
            </w:r>
          </w:p>
        </w:tc>
        <w:tc>
          <w:tcPr>
            <w:tcW w:w="283" w:type="dxa"/>
          </w:tcPr>
          <w:p w14:paraId="2C5CB995" w14:textId="1F4FDCDC" w:rsidR="00402CAC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E674138" w14:textId="77777777" w:rsidR="00402CAC" w:rsidRDefault="00402CAC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4D7D63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730207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E24602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53EF3EE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E1A699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50EB88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14819A9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3A7A102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6161DE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A4E52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E9FA9E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CAE459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E4604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A1CE7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1A07580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D36E90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EFCE13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E90B4BE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5AC593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48587A" w14:textId="35F46887" w:rsidR="00015BF8" w:rsidRPr="00161E5B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D764B8C" w14:textId="66A096B9" w:rsidR="005A07BF" w:rsidRDefault="005A07BF" w:rsidP="00CC39E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39C32727" w14:textId="313AEC79" w:rsidR="00CC39EC" w:rsidRDefault="00F375E1" w:rsidP="00D02CBD">
      <w:pPr>
        <w:pStyle w:val="ListParagraph"/>
        <w:numPr>
          <w:ilvl w:val="0"/>
          <w:numId w:val="24"/>
        </w:numPr>
        <w:spacing w:after="160" w:line="259" w:lineRule="auto"/>
        <w:rPr>
          <w:rFonts w:ascii="Times New Roman" w:hAnsi="Times New Roman"/>
          <w:bCs/>
          <w:color w:val="auto"/>
          <w:sz w:val="24"/>
          <w:szCs w:val="16"/>
        </w:rPr>
      </w:pPr>
      <w:r w:rsidRPr="00F375E1">
        <w:rPr>
          <w:rFonts w:ascii="Times New Roman" w:hAnsi="Times New Roman"/>
          <w:bCs/>
          <w:color w:val="auto"/>
          <w:sz w:val="24"/>
          <w:szCs w:val="16"/>
        </w:rPr>
        <w:t>Hasil yang dilakukan kepada mitra</w:t>
      </w:r>
      <w:r w:rsidR="00F4250B">
        <w:rPr>
          <w:rFonts w:ascii="Times New Roman" w:hAnsi="Times New Roman"/>
          <w:bCs/>
          <w:color w:val="auto"/>
          <w:sz w:val="24"/>
          <w:szCs w:val="16"/>
        </w:rPr>
        <w:t xml:space="preserve">, dijelaskan kondisi sebelum dan sesudah mendapatkan pengabdian disertai dengan data tabel, grafik, foto, dll </w:t>
      </w:r>
    </w:p>
    <w:p w14:paraId="3C8EB58C" w14:textId="15772DD1" w:rsidR="00F4250B" w:rsidRDefault="00120015" w:rsidP="00D02CBD">
      <w:pPr>
        <w:pStyle w:val="ListParagraph"/>
        <w:numPr>
          <w:ilvl w:val="0"/>
          <w:numId w:val="24"/>
        </w:numPr>
        <w:spacing w:after="160" w:line="259" w:lineRule="auto"/>
        <w:rPr>
          <w:rFonts w:ascii="Times New Roman" w:hAnsi="Times New Roman"/>
          <w:bCs/>
          <w:color w:val="auto"/>
          <w:sz w:val="24"/>
          <w:szCs w:val="16"/>
        </w:rPr>
      </w:pPr>
      <w:r>
        <w:rPr>
          <w:rFonts w:ascii="Times New Roman" w:hAnsi="Times New Roman"/>
          <w:bCs/>
          <w:color w:val="auto"/>
          <w:sz w:val="24"/>
          <w:szCs w:val="16"/>
        </w:rPr>
        <w:t xml:space="preserve">Dampak Ekonomi dan Sosial, berupa peningkatan pada mitra dilaporkan dalam bentuk </w:t>
      </w:r>
      <w:r w:rsidR="00892598">
        <w:rPr>
          <w:rFonts w:ascii="Times New Roman" w:hAnsi="Times New Roman"/>
          <w:bCs/>
          <w:color w:val="auto"/>
          <w:sz w:val="24"/>
          <w:szCs w:val="16"/>
        </w:rPr>
        <w:t xml:space="preserve">data terukur dan dapat disajikan dalam bentuk tabel maupun grafik, sehingga terlihat peningkatannya </w:t>
      </w:r>
    </w:p>
    <w:p w14:paraId="182561DA" w14:textId="5B9BD222" w:rsidR="00C5457D" w:rsidRPr="00F375E1" w:rsidRDefault="00C5457D" w:rsidP="00D02CBD">
      <w:pPr>
        <w:pStyle w:val="ListParagraph"/>
        <w:numPr>
          <w:ilvl w:val="0"/>
          <w:numId w:val="24"/>
        </w:numPr>
        <w:spacing w:after="160" w:line="259" w:lineRule="auto"/>
        <w:rPr>
          <w:rFonts w:ascii="Times New Roman" w:hAnsi="Times New Roman"/>
          <w:bCs/>
          <w:color w:val="auto"/>
          <w:sz w:val="24"/>
          <w:szCs w:val="16"/>
        </w:rPr>
      </w:pPr>
      <w:r>
        <w:rPr>
          <w:rFonts w:ascii="Times New Roman" w:hAnsi="Times New Roman"/>
          <w:bCs/>
          <w:color w:val="auto"/>
          <w:sz w:val="24"/>
          <w:szCs w:val="16"/>
        </w:rPr>
        <w:t xml:space="preserve">Kontribusi Mitra terhadap Pelaksanaan </w:t>
      </w:r>
    </w:p>
    <w:p w14:paraId="618AB4B4" w14:textId="7E6AAEC9" w:rsidR="00C5457D" w:rsidRDefault="00402CAC" w:rsidP="00867E97">
      <w:pPr>
        <w:pStyle w:val="Heading1"/>
      </w:pPr>
      <w:r>
        <w:br w:type="page"/>
      </w:r>
      <w:bookmarkStart w:id="22" w:name="_Toc97728671"/>
      <w:r w:rsidR="00C5457D" w:rsidRPr="00867E97">
        <w:lastRenderedPageBreak/>
        <w:t xml:space="preserve">BAB VII </w:t>
      </w:r>
      <w:r w:rsidR="00C5457D">
        <w:t xml:space="preserve">FAKTOR </w:t>
      </w:r>
      <w:r w:rsidR="00ED069D">
        <w:t xml:space="preserve">KENDALA, FAKTOR PENDUKUNG DAN TINDAK LANJUT </w:t>
      </w:r>
    </w:p>
    <w:p w14:paraId="4D134BD1" w14:textId="77777777" w:rsidR="00AF3D01" w:rsidRPr="00AF3D01" w:rsidRDefault="00AF3D01" w:rsidP="00AF3D01">
      <w:pPr>
        <w:pStyle w:val="ListParagraph"/>
        <w:ind w:left="540" w:firstLine="0"/>
        <w:rPr>
          <w:color w:val="auto"/>
        </w:rPr>
      </w:pPr>
    </w:p>
    <w:p w14:paraId="5DC05525" w14:textId="75976BE6" w:rsidR="00ED069D" w:rsidRPr="00AF3D01" w:rsidRDefault="007D29EA" w:rsidP="00ED069D">
      <w:pPr>
        <w:pStyle w:val="ListParagraph"/>
        <w:numPr>
          <w:ilvl w:val="0"/>
          <w:numId w:val="25"/>
        </w:numPr>
        <w:rPr>
          <w:color w:val="auto"/>
        </w:rPr>
      </w:pPr>
      <w:r w:rsidRPr="00AF3D01">
        <w:rPr>
          <w:rFonts w:ascii="Times New Roman" w:hAnsi="Times New Roman" w:cs="Times New Roman"/>
          <w:color w:val="auto"/>
          <w:sz w:val="24"/>
          <w:szCs w:val="24"/>
        </w:rPr>
        <w:t xml:space="preserve">Faktor yang Menghambat / Kendala </w:t>
      </w:r>
    </w:p>
    <w:p w14:paraId="3471EF49" w14:textId="1D592CFA" w:rsidR="007D29EA" w:rsidRPr="00AF3D01" w:rsidRDefault="007D29EA" w:rsidP="00ED069D">
      <w:pPr>
        <w:pStyle w:val="ListParagraph"/>
        <w:numPr>
          <w:ilvl w:val="0"/>
          <w:numId w:val="25"/>
        </w:numPr>
        <w:rPr>
          <w:color w:val="auto"/>
        </w:rPr>
      </w:pPr>
      <w:r w:rsidRPr="00AF3D01">
        <w:rPr>
          <w:rFonts w:ascii="Times New Roman" w:hAnsi="Times New Roman" w:cs="Times New Roman"/>
          <w:color w:val="auto"/>
          <w:sz w:val="24"/>
          <w:szCs w:val="24"/>
        </w:rPr>
        <w:t xml:space="preserve">Faktor yang Mendukung </w:t>
      </w:r>
    </w:p>
    <w:p w14:paraId="011F40D3" w14:textId="725C9FF7" w:rsidR="007D29EA" w:rsidRPr="00AF3D01" w:rsidRDefault="00180C72" w:rsidP="00ED069D">
      <w:pPr>
        <w:pStyle w:val="ListParagraph"/>
        <w:numPr>
          <w:ilvl w:val="0"/>
          <w:numId w:val="25"/>
        </w:numPr>
        <w:rPr>
          <w:color w:val="auto"/>
        </w:rPr>
      </w:pPr>
      <w:r w:rsidRPr="00AF3D01">
        <w:rPr>
          <w:rFonts w:ascii="Times New Roman" w:hAnsi="Times New Roman" w:cs="Times New Roman"/>
          <w:color w:val="auto"/>
          <w:sz w:val="24"/>
          <w:szCs w:val="24"/>
        </w:rPr>
        <w:t xml:space="preserve">Solusi dan Tindak Lannjutnya </w:t>
      </w:r>
    </w:p>
    <w:p w14:paraId="6671B001" w14:textId="25CC74BB" w:rsidR="00180C72" w:rsidRPr="00AF3D01" w:rsidRDefault="00180C72" w:rsidP="00ED069D">
      <w:pPr>
        <w:pStyle w:val="ListParagraph"/>
        <w:numPr>
          <w:ilvl w:val="0"/>
          <w:numId w:val="25"/>
        </w:numPr>
        <w:rPr>
          <w:color w:val="auto"/>
        </w:rPr>
      </w:pPr>
      <w:r w:rsidRPr="00AF3D01">
        <w:rPr>
          <w:rFonts w:ascii="Times New Roman" w:hAnsi="Times New Roman" w:cs="Times New Roman"/>
          <w:color w:val="auto"/>
          <w:sz w:val="24"/>
          <w:szCs w:val="24"/>
        </w:rPr>
        <w:t xml:space="preserve">Rencana dan Langkah Strategis </w:t>
      </w:r>
    </w:p>
    <w:p w14:paraId="2DC1208B" w14:textId="77777777" w:rsidR="00C5457D" w:rsidRDefault="00C5457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54C6A86A" w14:textId="21434BD6" w:rsidR="005B7E7D" w:rsidRPr="00424832" w:rsidRDefault="005B7E7D" w:rsidP="00867E97">
      <w:pPr>
        <w:pStyle w:val="Heading1"/>
        <w:rPr>
          <w:b w:val="0"/>
        </w:rPr>
      </w:pPr>
      <w:r w:rsidRPr="00867E97">
        <w:lastRenderedPageBreak/>
        <w:t>BAB VI</w:t>
      </w:r>
      <w:r w:rsidR="00746BFE" w:rsidRPr="00867E97">
        <w:t>I</w:t>
      </w:r>
      <w:r w:rsidRPr="00867E97">
        <w:t xml:space="preserve"> KESIMPULAN DAN SARAN</w:t>
      </w:r>
      <w:bookmarkEnd w:id="22"/>
    </w:p>
    <w:p w14:paraId="3B58E63B" w14:textId="77777777" w:rsidR="00F861C9" w:rsidRPr="0016006C" w:rsidRDefault="00F861C9" w:rsidP="00F861C9">
      <w:pPr>
        <w:pStyle w:val="ListParagraph"/>
        <w:ind w:firstLine="0"/>
      </w:pPr>
    </w:p>
    <w:p w14:paraId="157E7697" w14:textId="18D1F538" w:rsidR="008002F1" w:rsidRDefault="006E01D5" w:rsidP="00BD3F0F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3" w:name="_Toc97728672"/>
      <w:r>
        <w:rPr>
          <w:lang w:val="en-US"/>
        </w:rPr>
        <w:t>Kesimpulan</w:t>
      </w:r>
      <w:bookmarkEnd w:id="23"/>
      <w:r w:rsidR="008002F1" w:rsidRPr="00CF4E05">
        <w:rPr>
          <w:lang w:val="id-ID"/>
        </w:rPr>
        <w:t xml:space="preserve"> </w:t>
      </w:r>
    </w:p>
    <w:p w14:paraId="7E4ECACF" w14:textId="2CED25B2" w:rsidR="009B19C0" w:rsidRPr="009B19C0" w:rsidRDefault="009B19C0" w:rsidP="009B19C0">
      <w:pPr>
        <w:rPr>
          <w:lang w:val="en-US"/>
        </w:rPr>
      </w:pPr>
    </w:p>
    <w:p w14:paraId="7AAEF2E2" w14:textId="41EA7790" w:rsidR="006E01D5" w:rsidRPr="006E01D5" w:rsidRDefault="006E01D5" w:rsidP="006E01D5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4" w:name="_Toc97728673"/>
      <w:r>
        <w:rPr>
          <w:lang w:val="en-US"/>
        </w:rPr>
        <w:t>Saran</w:t>
      </w:r>
      <w:bookmarkEnd w:id="24"/>
      <w:r w:rsidRPr="00CF4E05">
        <w:rPr>
          <w:lang w:val="id-ID"/>
        </w:rPr>
        <w:t xml:space="preserve"> </w:t>
      </w:r>
    </w:p>
    <w:p w14:paraId="3DF5C6A1" w14:textId="77777777" w:rsidR="006E01D5" w:rsidRPr="006E01D5" w:rsidRDefault="006E01D5" w:rsidP="006E01D5"/>
    <w:p w14:paraId="5E4AE520" w14:textId="77777777" w:rsidR="00373F89" w:rsidRPr="00373F89" w:rsidRDefault="00373F89" w:rsidP="00373F89"/>
    <w:p w14:paraId="01E4746D" w14:textId="77777777" w:rsidR="001C1950" w:rsidRDefault="001C1950">
      <w:pPr>
        <w:spacing w:after="160" w:line="259" w:lineRule="auto"/>
        <w:ind w:left="0" w:firstLine="0"/>
      </w:pPr>
    </w:p>
    <w:p w14:paraId="76D039D1" w14:textId="77777777" w:rsidR="005B7E7D" w:rsidRDefault="005B7E7D" w:rsidP="005B7E7D">
      <w:pPr>
        <w:pStyle w:val="Heading1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9E1258E" w14:textId="77777777" w:rsidR="00F861C9" w:rsidRDefault="00F861C9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49D19F82" w:rsidR="0089260F" w:rsidRDefault="0089260F" w:rsidP="008723B3">
      <w:pPr>
        <w:pStyle w:val="Heading1"/>
      </w:pPr>
      <w:bookmarkStart w:id="25" w:name="_Toc97728674"/>
      <w:r>
        <w:lastRenderedPageBreak/>
        <w:t>DAFTAR PUSTAKA</w:t>
      </w:r>
      <w:bookmarkEnd w:id="25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6" w:name="_Toc97728675"/>
      <w:r w:rsidRPr="0060418B">
        <w:lastRenderedPageBreak/>
        <w:t xml:space="preserve">LAMPIRAN </w:t>
      </w:r>
      <w:r w:rsidR="00B73EF5">
        <w:t>LUARAN</w:t>
      </w:r>
      <w:bookmarkEnd w:id="26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844A1" w14:textId="77777777" w:rsidR="001E7BB7" w:rsidRDefault="001E7BB7" w:rsidP="00987866">
      <w:pPr>
        <w:spacing w:after="0" w:line="240" w:lineRule="auto"/>
      </w:pPr>
      <w:r>
        <w:separator/>
      </w:r>
    </w:p>
  </w:endnote>
  <w:endnote w:type="continuationSeparator" w:id="0">
    <w:p w14:paraId="47E226FB" w14:textId="77777777" w:rsidR="001E7BB7" w:rsidRDefault="001E7BB7" w:rsidP="00987866">
      <w:pPr>
        <w:spacing w:after="0" w:line="240" w:lineRule="auto"/>
      </w:pPr>
      <w:r>
        <w:continuationSeparator/>
      </w:r>
    </w:p>
  </w:endnote>
  <w:endnote w:type="continuationNotice" w:id="1">
    <w:p w14:paraId="3C59F574" w14:textId="77777777" w:rsidR="001E7BB7" w:rsidRDefault="001E7B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35A83" w14:textId="77777777" w:rsidR="001E7BB7" w:rsidRDefault="001E7BB7" w:rsidP="00987866">
      <w:pPr>
        <w:spacing w:after="0" w:line="240" w:lineRule="auto"/>
      </w:pPr>
      <w:r>
        <w:separator/>
      </w:r>
    </w:p>
  </w:footnote>
  <w:footnote w:type="continuationSeparator" w:id="0">
    <w:p w14:paraId="0497A29C" w14:textId="77777777" w:rsidR="001E7BB7" w:rsidRDefault="001E7BB7" w:rsidP="00987866">
      <w:pPr>
        <w:spacing w:after="0" w:line="240" w:lineRule="auto"/>
      </w:pPr>
      <w:r>
        <w:continuationSeparator/>
      </w:r>
    </w:p>
  </w:footnote>
  <w:footnote w:type="continuationNotice" w:id="1">
    <w:p w14:paraId="4096D967" w14:textId="77777777" w:rsidR="001E7BB7" w:rsidRDefault="001E7B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4944D6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36F27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7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B7866"/>
    <w:multiLevelType w:val="multilevel"/>
    <w:tmpl w:val="6DBA18E4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42F3314F"/>
    <w:multiLevelType w:val="multilevel"/>
    <w:tmpl w:val="8E420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E842C3"/>
    <w:multiLevelType w:val="multilevel"/>
    <w:tmpl w:val="603C5D8C"/>
    <w:lvl w:ilvl="0">
      <w:start w:val="1"/>
      <w:numFmt w:val="bullet"/>
      <w:lvlText w:val=""/>
      <w:lvlJc w:val="left"/>
      <w:pPr>
        <w:ind w:left="540" w:hanging="54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E264589"/>
    <w:multiLevelType w:val="multilevel"/>
    <w:tmpl w:val="A28416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974F8"/>
    <w:multiLevelType w:val="multilevel"/>
    <w:tmpl w:val="6A3AB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61B95050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8C4728"/>
    <w:multiLevelType w:val="multilevel"/>
    <w:tmpl w:val="D4C060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3" w15:restartNumberingAfterBreak="0">
    <w:nsid w:val="77CA4898"/>
    <w:multiLevelType w:val="multilevel"/>
    <w:tmpl w:val="603C5D8C"/>
    <w:lvl w:ilvl="0">
      <w:start w:val="1"/>
      <w:numFmt w:val="bullet"/>
      <w:lvlText w:val=""/>
      <w:lvlJc w:val="left"/>
      <w:pPr>
        <w:ind w:left="540" w:hanging="54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 w16cid:durableId="677928826">
    <w:abstractNumId w:val="19"/>
  </w:num>
  <w:num w:numId="2" w16cid:durableId="579289695">
    <w:abstractNumId w:val="21"/>
  </w:num>
  <w:num w:numId="3" w16cid:durableId="1832863778">
    <w:abstractNumId w:val="20"/>
  </w:num>
  <w:num w:numId="4" w16cid:durableId="575624731">
    <w:abstractNumId w:val="22"/>
  </w:num>
  <w:num w:numId="5" w16cid:durableId="200436579">
    <w:abstractNumId w:val="4"/>
  </w:num>
  <w:num w:numId="6" w16cid:durableId="2066950003">
    <w:abstractNumId w:val="10"/>
  </w:num>
  <w:num w:numId="7" w16cid:durableId="1382905582">
    <w:abstractNumId w:val="0"/>
  </w:num>
  <w:num w:numId="8" w16cid:durableId="321277525">
    <w:abstractNumId w:val="5"/>
  </w:num>
  <w:num w:numId="9" w16cid:durableId="1669481074">
    <w:abstractNumId w:val="11"/>
  </w:num>
  <w:num w:numId="10" w16cid:durableId="661853634">
    <w:abstractNumId w:val="15"/>
  </w:num>
  <w:num w:numId="11" w16cid:durableId="779757744">
    <w:abstractNumId w:val="3"/>
  </w:num>
  <w:num w:numId="12" w16cid:durableId="1221868335">
    <w:abstractNumId w:val="24"/>
  </w:num>
  <w:num w:numId="13" w16cid:durableId="2020814812">
    <w:abstractNumId w:val="7"/>
  </w:num>
  <w:num w:numId="14" w16cid:durableId="1356270360">
    <w:abstractNumId w:val="16"/>
  </w:num>
  <w:num w:numId="15" w16cid:durableId="9912299">
    <w:abstractNumId w:val="18"/>
  </w:num>
  <w:num w:numId="16" w16cid:durableId="16391272">
    <w:abstractNumId w:val="1"/>
  </w:num>
  <w:num w:numId="17" w16cid:durableId="984818233">
    <w:abstractNumId w:val="17"/>
  </w:num>
  <w:num w:numId="18" w16cid:durableId="456529294">
    <w:abstractNumId w:val="9"/>
  </w:num>
  <w:num w:numId="19" w16cid:durableId="1747413755">
    <w:abstractNumId w:val="6"/>
  </w:num>
  <w:num w:numId="20" w16cid:durableId="1694068654">
    <w:abstractNumId w:val="2"/>
  </w:num>
  <w:num w:numId="21" w16cid:durableId="1827743816">
    <w:abstractNumId w:val="14"/>
  </w:num>
  <w:num w:numId="22" w16cid:durableId="1078165123">
    <w:abstractNumId w:val="12"/>
  </w:num>
  <w:num w:numId="23" w16cid:durableId="886184558">
    <w:abstractNumId w:val="8"/>
  </w:num>
  <w:num w:numId="24" w16cid:durableId="1927642616">
    <w:abstractNumId w:val="23"/>
  </w:num>
  <w:num w:numId="25" w16cid:durableId="13014954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5BF8"/>
    <w:rsid w:val="000160DE"/>
    <w:rsid w:val="00062EAA"/>
    <w:rsid w:val="0008194C"/>
    <w:rsid w:val="000A0A34"/>
    <w:rsid w:val="000A2930"/>
    <w:rsid w:val="000A39FC"/>
    <w:rsid w:val="000B437A"/>
    <w:rsid w:val="000D180A"/>
    <w:rsid w:val="000D3F0D"/>
    <w:rsid w:val="000E1685"/>
    <w:rsid w:val="000E6D8B"/>
    <w:rsid w:val="00104F5E"/>
    <w:rsid w:val="00107681"/>
    <w:rsid w:val="00120015"/>
    <w:rsid w:val="001311D0"/>
    <w:rsid w:val="001311DB"/>
    <w:rsid w:val="00132FF5"/>
    <w:rsid w:val="0013389A"/>
    <w:rsid w:val="00141239"/>
    <w:rsid w:val="00142944"/>
    <w:rsid w:val="001466F1"/>
    <w:rsid w:val="00147C76"/>
    <w:rsid w:val="0016006C"/>
    <w:rsid w:val="00161E5B"/>
    <w:rsid w:val="00163753"/>
    <w:rsid w:val="00180C72"/>
    <w:rsid w:val="001B05A7"/>
    <w:rsid w:val="001B7269"/>
    <w:rsid w:val="001B7629"/>
    <w:rsid w:val="001C08C4"/>
    <w:rsid w:val="001C1950"/>
    <w:rsid w:val="001E1211"/>
    <w:rsid w:val="001E7BB7"/>
    <w:rsid w:val="001F10D7"/>
    <w:rsid w:val="00213243"/>
    <w:rsid w:val="00215C1C"/>
    <w:rsid w:val="00231047"/>
    <w:rsid w:val="00233435"/>
    <w:rsid w:val="00233FF4"/>
    <w:rsid w:val="002367C9"/>
    <w:rsid w:val="0024797D"/>
    <w:rsid w:val="00251BE6"/>
    <w:rsid w:val="00252319"/>
    <w:rsid w:val="00257FA8"/>
    <w:rsid w:val="00263CE3"/>
    <w:rsid w:val="002840B0"/>
    <w:rsid w:val="00294E01"/>
    <w:rsid w:val="00296711"/>
    <w:rsid w:val="002A40F1"/>
    <w:rsid w:val="002B377C"/>
    <w:rsid w:val="002C2CBD"/>
    <w:rsid w:val="002D522F"/>
    <w:rsid w:val="002E42C7"/>
    <w:rsid w:val="002F712F"/>
    <w:rsid w:val="00353E50"/>
    <w:rsid w:val="00373F89"/>
    <w:rsid w:val="0037473F"/>
    <w:rsid w:val="00374BDD"/>
    <w:rsid w:val="00385D81"/>
    <w:rsid w:val="003A23ED"/>
    <w:rsid w:val="003A4171"/>
    <w:rsid w:val="003B7EAB"/>
    <w:rsid w:val="003C549A"/>
    <w:rsid w:val="003C57D4"/>
    <w:rsid w:val="003D235A"/>
    <w:rsid w:val="003D3F23"/>
    <w:rsid w:val="00400A80"/>
    <w:rsid w:val="00402CAC"/>
    <w:rsid w:val="00412CCC"/>
    <w:rsid w:val="00413F66"/>
    <w:rsid w:val="00424832"/>
    <w:rsid w:val="00443825"/>
    <w:rsid w:val="004715CA"/>
    <w:rsid w:val="00485D3E"/>
    <w:rsid w:val="00493EBC"/>
    <w:rsid w:val="00494CB3"/>
    <w:rsid w:val="00497EA6"/>
    <w:rsid w:val="004A18C9"/>
    <w:rsid w:val="004A23B3"/>
    <w:rsid w:val="004B2CBD"/>
    <w:rsid w:val="004D134B"/>
    <w:rsid w:val="004D1D11"/>
    <w:rsid w:val="004E1494"/>
    <w:rsid w:val="004F2E6B"/>
    <w:rsid w:val="004F30F4"/>
    <w:rsid w:val="004F62A6"/>
    <w:rsid w:val="0050405F"/>
    <w:rsid w:val="00522660"/>
    <w:rsid w:val="005303C7"/>
    <w:rsid w:val="00541993"/>
    <w:rsid w:val="0055331B"/>
    <w:rsid w:val="005603A6"/>
    <w:rsid w:val="00572118"/>
    <w:rsid w:val="005814DE"/>
    <w:rsid w:val="00587CFC"/>
    <w:rsid w:val="005A007E"/>
    <w:rsid w:val="005A07BF"/>
    <w:rsid w:val="005B738D"/>
    <w:rsid w:val="005B7E7D"/>
    <w:rsid w:val="005C0717"/>
    <w:rsid w:val="005D0191"/>
    <w:rsid w:val="005F6D80"/>
    <w:rsid w:val="0060418B"/>
    <w:rsid w:val="00611570"/>
    <w:rsid w:val="006143BC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6E01D5"/>
    <w:rsid w:val="006F3E78"/>
    <w:rsid w:val="00700407"/>
    <w:rsid w:val="00714404"/>
    <w:rsid w:val="00725D13"/>
    <w:rsid w:val="007309E4"/>
    <w:rsid w:val="00740B71"/>
    <w:rsid w:val="00743E58"/>
    <w:rsid w:val="00743FAA"/>
    <w:rsid w:val="00746BFE"/>
    <w:rsid w:val="007474AC"/>
    <w:rsid w:val="007502F1"/>
    <w:rsid w:val="007516DD"/>
    <w:rsid w:val="007528B9"/>
    <w:rsid w:val="007617CC"/>
    <w:rsid w:val="00764DEA"/>
    <w:rsid w:val="00767EC4"/>
    <w:rsid w:val="007B7AEA"/>
    <w:rsid w:val="007D29EA"/>
    <w:rsid w:val="007E3C80"/>
    <w:rsid w:val="007E64ED"/>
    <w:rsid w:val="007F0A80"/>
    <w:rsid w:val="008002F1"/>
    <w:rsid w:val="00803DAD"/>
    <w:rsid w:val="0081224E"/>
    <w:rsid w:val="00812771"/>
    <w:rsid w:val="008218C1"/>
    <w:rsid w:val="00867E97"/>
    <w:rsid w:val="00870A5C"/>
    <w:rsid w:val="0087135B"/>
    <w:rsid w:val="00871FBB"/>
    <w:rsid w:val="008723B3"/>
    <w:rsid w:val="008769FC"/>
    <w:rsid w:val="00892598"/>
    <w:rsid w:val="0089260F"/>
    <w:rsid w:val="008A5347"/>
    <w:rsid w:val="008D4288"/>
    <w:rsid w:val="008F1729"/>
    <w:rsid w:val="008F7EC9"/>
    <w:rsid w:val="00905E76"/>
    <w:rsid w:val="009155E7"/>
    <w:rsid w:val="0091689E"/>
    <w:rsid w:val="00931AD2"/>
    <w:rsid w:val="00944963"/>
    <w:rsid w:val="00972944"/>
    <w:rsid w:val="00981053"/>
    <w:rsid w:val="0098397E"/>
    <w:rsid w:val="00987866"/>
    <w:rsid w:val="009A12B2"/>
    <w:rsid w:val="009B19C0"/>
    <w:rsid w:val="009C33C1"/>
    <w:rsid w:val="009D5426"/>
    <w:rsid w:val="009D5DA9"/>
    <w:rsid w:val="009F1613"/>
    <w:rsid w:val="00A047B8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04FF"/>
    <w:rsid w:val="00AB1459"/>
    <w:rsid w:val="00AB3B40"/>
    <w:rsid w:val="00AE15EC"/>
    <w:rsid w:val="00AF3D01"/>
    <w:rsid w:val="00B134D3"/>
    <w:rsid w:val="00B22243"/>
    <w:rsid w:val="00B270D8"/>
    <w:rsid w:val="00B31FDE"/>
    <w:rsid w:val="00B51A33"/>
    <w:rsid w:val="00B62551"/>
    <w:rsid w:val="00B62B5C"/>
    <w:rsid w:val="00B653A1"/>
    <w:rsid w:val="00B72768"/>
    <w:rsid w:val="00B73EF5"/>
    <w:rsid w:val="00B86FC3"/>
    <w:rsid w:val="00BA08B6"/>
    <w:rsid w:val="00BA314E"/>
    <w:rsid w:val="00BB7845"/>
    <w:rsid w:val="00BC0D46"/>
    <w:rsid w:val="00BD3F0F"/>
    <w:rsid w:val="00BE37A9"/>
    <w:rsid w:val="00BE6D06"/>
    <w:rsid w:val="00BF63D0"/>
    <w:rsid w:val="00C1158D"/>
    <w:rsid w:val="00C13521"/>
    <w:rsid w:val="00C22D2E"/>
    <w:rsid w:val="00C5103F"/>
    <w:rsid w:val="00C5457D"/>
    <w:rsid w:val="00C63C13"/>
    <w:rsid w:val="00C7521C"/>
    <w:rsid w:val="00C818B1"/>
    <w:rsid w:val="00C86B29"/>
    <w:rsid w:val="00C9161D"/>
    <w:rsid w:val="00C95176"/>
    <w:rsid w:val="00CA49F4"/>
    <w:rsid w:val="00CA6265"/>
    <w:rsid w:val="00CB176A"/>
    <w:rsid w:val="00CC2415"/>
    <w:rsid w:val="00CC39EC"/>
    <w:rsid w:val="00CD7A20"/>
    <w:rsid w:val="00CE1640"/>
    <w:rsid w:val="00CE7466"/>
    <w:rsid w:val="00CF4E05"/>
    <w:rsid w:val="00D00A27"/>
    <w:rsid w:val="00D01134"/>
    <w:rsid w:val="00D02CBD"/>
    <w:rsid w:val="00D12547"/>
    <w:rsid w:val="00D14B3D"/>
    <w:rsid w:val="00D25071"/>
    <w:rsid w:val="00D54BCE"/>
    <w:rsid w:val="00D57014"/>
    <w:rsid w:val="00D943D0"/>
    <w:rsid w:val="00DA6ED3"/>
    <w:rsid w:val="00DB0675"/>
    <w:rsid w:val="00DB1D99"/>
    <w:rsid w:val="00DB1E2F"/>
    <w:rsid w:val="00DB2C70"/>
    <w:rsid w:val="00DB2F24"/>
    <w:rsid w:val="00DB4162"/>
    <w:rsid w:val="00DD0BE1"/>
    <w:rsid w:val="00DE4148"/>
    <w:rsid w:val="00E00A0B"/>
    <w:rsid w:val="00E0701F"/>
    <w:rsid w:val="00E24CBB"/>
    <w:rsid w:val="00E27E68"/>
    <w:rsid w:val="00E6118A"/>
    <w:rsid w:val="00E745C0"/>
    <w:rsid w:val="00E82C55"/>
    <w:rsid w:val="00E83ECF"/>
    <w:rsid w:val="00E87AD5"/>
    <w:rsid w:val="00E92091"/>
    <w:rsid w:val="00EA236A"/>
    <w:rsid w:val="00EA7B18"/>
    <w:rsid w:val="00EB3E6A"/>
    <w:rsid w:val="00EC4CFB"/>
    <w:rsid w:val="00ED069D"/>
    <w:rsid w:val="00ED3EA2"/>
    <w:rsid w:val="00EE4820"/>
    <w:rsid w:val="00EE65FE"/>
    <w:rsid w:val="00F00D45"/>
    <w:rsid w:val="00F0644A"/>
    <w:rsid w:val="00F06CAE"/>
    <w:rsid w:val="00F10F67"/>
    <w:rsid w:val="00F10FEF"/>
    <w:rsid w:val="00F24F4B"/>
    <w:rsid w:val="00F2507B"/>
    <w:rsid w:val="00F35D44"/>
    <w:rsid w:val="00F375E1"/>
    <w:rsid w:val="00F4250B"/>
    <w:rsid w:val="00F54D71"/>
    <w:rsid w:val="00F84847"/>
    <w:rsid w:val="00F861C9"/>
    <w:rsid w:val="00F94163"/>
    <w:rsid w:val="00F96323"/>
    <w:rsid w:val="00FA62F6"/>
    <w:rsid w:val="00FB66D4"/>
    <w:rsid w:val="00FC72B1"/>
    <w:rsid w:val="00FD2DCF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9F36F151-6E92-42DE-8C62-9230BDCDE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C040E0-7DD8-4447-88A6-D6F7156A8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0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28</cp:revision>
  <dcterms:created xsi:type="dcterms:W3CDTF">2021-08-28T13:28:00Z</dcterms:created>
  <dcterms:modified xsi:type="dcterms:W3CDTF">2022-08-1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